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countant Internship Position at [Company Name], Caracas, Venezuela</w:t>
      </w:r>
    </w:p>
    <w:bookmarkEnd w:id="20"/>
    <w:p>
      <w:pPr>
        <w:pStyle w:val="BodyText"/>
      </w:pPr>
      <w:r>
        <w:t xml:space="preserve">Ms. Ana Rodríguez</w:t>
      </w:r>
    </w:p>
    <w:p>
      <w:pPr>
        <w:pStyle w:val="BodyText"/>
      </w:pPr>
      <w:r>
        <w:t xml:space="preserve">Hiring Manager</w:t>
      </w:r>
    </w:p>
    <w:p>
      <w:pPr>
        <w:pStyle w:val="BodyText"/>
      </w:pPr>
      <w:r>
        <w:t xml:space="preserve">[Company Name]</w:t>
      </w:r>
    </w:p>
    <w:p>
      <w:pPr>
        <w:pStyle w:val="BodyText"/>
      </w:pPr>
      <w:r>
        <w:t xml:space="preserve">Calle 10, Edificio Financiero Caracas, Piso 5</w:t>
      </w:r>
    </w:p>
    <w:p>
      <w:pPr>
        <w:pStyle w:val="BodyText"/>
      </w:pPr>
      <w:r>
        <w:t xml:space="preserve">Caracas, Venezuela</w:t>
      </w:r>
    </w:p>
    <w:p>
      <w:pPr>
        <w:pStyle w:val="BodyText"/>
      </w:pPr>
      <w:r>
        <w:t xml:space="preserve">Date: October 26, 2023</w:t>
      </w:r>
    </w:p>
    <w:bookmarkStart w:id="21" w:name="X55711d82c928e7dfd4b214ecb4310b71fbcc738"/>
    <w:p>
      <w:pPr>
        <w:pStyle w:val="Heading2"/>
      </w:pPr>
      <w:r>
        <w:t xml:space="preserve">Subject: Application for Accountant Internship Position</w:t>
      </w:r>
    </w:p>
    <w:p>
      <w:pPr>
        <w:pStyle w:val="FirstParagraph"/>
      </w:pPr>
      <w:r>
        <w:t xml:space="preserve">Dear Ms. Rodríguez,</w:t>
      </w:r>
    </w:p>
    <w:p>
      <w:pPr>
        <w:pStyle w:val="BodyText"/>
      </w:pPr>
      <w:r>
        <w:t xml:space="preserve">I am writing this formal Internship Application Letter to express my enthusiastic interest in the Accountant Internship position at [Company Name], as advertised on the Ministry of Economy's Career Portal for Venezuela Caracas. As a third-year Accounting student at Universidad Central de Venezuela (UCV) with a strong academic foundation and practical experience in financial systems, I am confident that my skills align precisely with your requirements for an intern who can contribute meaningfully to your team while developing professional expertise in the Venezuelan financial landscape.</w:t>
      </w:r>
    </w:p>
    <w:p>
      <w:pPr>
        <w:pStyle w:val="BodyText"/>
      </w:pPr>
      <w:r>
        <w:t xml:space="preserve">My academic journey at UCV has been meticulously structured around the unique economic context of Venezuela Caracas. Courses such as "Accounting Systems in Hyperinflationary Environments," "Venezuelan Tax Regulations (Ley de Impuestos a la Renta)," and "Financial Reporting under SIC's Framework" have equipped me with specialized knowledge crucial for navigating the complexities of accounting operations within our nation's current economic framework. I recently completed a semester-long project analyzing cost structures for small businesses in Caracas during the currency transition phase, where I applied practical solutions to maintain accurate financial records amid rapidly changing exchange rates—directly relevant to your firm's work in international trade finance.</w:t>
      </w:r>
    </w:p>
    <w:p>
      <w:pPr>
        <w:pStyle w:val="BodyText"/>
      </w:pPr>
      <w:r>
        <w:t xml:space="preserve">My practical experience extends beyond academic coursework. I served as a Financial Assistant Intern at Banco de Venezuela's Caracas Central Office during the summer of 2023, where I supported the accounts payable department handling over 150 monthly transactions across both bolívar and USD denominations. This role required me to reconcile bank statements in multiple currencies, prepare VAT documentation compliant with Venezuela's new tax codes (Decree No. 48), and utilize SAP systems for real-time financial tracking. I specifically developed a reconciliation template that reduced processing time by 25% for small vendor payments—a solution we later presented at the Caracas Chamber of Commerce's Accounting Innovation Workshop, where I also connected with industry professionals about Venezuela Caracas' evolving financial regulations.</w:t>
      </w:r>
    </w:p>
    <w:p>
      <w:pPr>
        <w:pStyle w:val="BodyText"/>
      </w:pPr>
      <w:r>
        <w:t xml:space="preserve">What excites me most about [Company Name] is your commitment to ethical accounting practices in Venezuela Caracas during these challenging economic times. Your recent initiative to implement blockchain technology for transparent supply chain financing resonates deeply with my belief that modern accounting solutions can drive stability in our nation's commerce. I am particularly impressed by your partnership with the Venezuelan Institute of Professional Accountants (IVC) to train 200 young professionals this year—a program I actively followed through the Caracas Business Council's newsletter. As a future accountant dedicated to strengthening Venezuela's financial infrastructure, I see [Company Name] as the ideal environment to learn from experts while contributing my fresh perspective on digital transformation in accounting.</w:t>
      </w:r>
    </w:p>
    <w:p>
      <w:pPr>
        <w:pStyle w:val="BodyText"/>
      </w:pPr>
      <w:r>
        <w:t xml:space="preserve">My technical proficiency includes advanced Microsoft Excel (with VBA macros for financial modeling), QuickBooks Online certification, and experience with Venezuela's national accounting software platform, "Sistema de Contabilidad Nacional" (SCN). I am equally comfortable working with physical ledgers—a skill vital for businesses maintaining hybrid record-keeping systems across Caracas' diverse commercial sectors. Additionally, my fluency in Spanish (native) and English (CEFR C1 level) allows me to assist in both domestic Venezuelan operations and international client communications, which is essential given your firm's growing export-focused portfolio.</w:t>
      </w:r>
    </w:p>
    <w:p>
      <w:pPr>
        <w:pStyle w:val="BodyText"/>
      </w:pPr>
      <w:r>
        <w:t xml:space="preserve">I understand that internships in Venezuela require adaptability to rapidly changing economic conditions. During my internship at Banco de Venezuela, I learned to prioritize tasks when currency exchange rates fluctuated daily—a skill I've since documented in a personal blog series for young accountants (accessible via my LinkedIn profile) focusing on "Accounting Best Practices Amidst Venezuelan Economic Volatility." This experience taught me that meticulous bookkeeping isn't just about accuracy—it's about providing reliable financial data that enables businesses to make strategic decisions even during uncertainty, a principle I would honor while contributing to [Company Name]'s mission.</w:t>
      </w:r>
    </w:p>
    <w:p>
      <w:pPr>
        <w:pStyle w:val="BodyText"/>
      </w:pPr>
      <w:r>
        <w:t xml:space="preserve">My decision to pursue this internship in Venezuela Caracas stems from a deep commitment to my home city and nation. While studying at UCV's Caracas campus, I've witnessed firsthand how financial literacy initiatives can transform small enterprises in neighborhoods like Petare and La Vega. I aspire to become an accountant who bridges technical expertise with community impact—exactly the ethos [Company Name] exemplifies through your corporate social responsibility programs supporting local artisans in Caracas' commercial hubs. This internship isn't merely a professional opportunity for me; it's my first step toward becoming part of Venezuela Caracas' financial recovery movement.</w:t>
      </w:r>
    </w:p>
    <w:p>
      <w:pPr>
        <w:pStyle w:val="BodyText"/>
      </w:pPr>
      <w:r>
        <w:t xml:space="preserve">I would be honored to discuss how my proactive approach, technical skills, and dedication to Venezuelan accounting standards can benefit your team. I have attached my resume detailing academic achievements (3.8/4.0 GPA in Accounting), project portfolio, and reference letters from UCV professors who have mentored me in Venezuela-specific financial contexts. I am available for an interview at your earliest convenience and can be reached via phone (+58 412 345-6789) or email (maria.rodriguez@ucv.edu.ve) within the next two weeks.</w:t>
      </w:r>
    </w:p>
    <w:p>
      <w:pPr>
        <w:pStyle w:val="BodyText"/>
      </w:pPr>
      <w:r>
        <w:t xml:space="preserve">Thank you for considering my application as a promising young Accountant eager to contribute to the professional development of Venezuela Caracas' financial ecosystem. I look forward to the possibility of discussing this opportunity further and demonstrating how my skills can support [Company Name]'s continued success in our dynamic city and nation.</w:t>
      </w:r>
    </w:p>
    <w:p>
      <w:pPr>
        <w:pStyle w:val="BodyText"/>
      </w:pPr>
      <w:r>
        <w:t xml:space="preserve">Sincerely,</w:t>
      </w:r>
    </w:p>
    <w:p>
      <w:pPr>
        <w:pStyle w:val="BodyText"/>
      </w:pPr>
      <w:r>
        <w:t xml:space="preserve">Maria Fernández Rodríguez</w:t>
      </w:r>
    </w:p>
    <w:p>
      <w:pPr>
        <w:pStyle w:val="BodyText"/>
      </w:pPr>
      <w:r>
        <w:t xml:space="preserve">Accounting Student, Universidad Central de Venezuela</w:t>
      </w:r>
    </w:p>
    <w:p>
      <w:pPr>
        <w:pStyle w:val="BodyText"/>
      </w:pPr>
      <w:r>
        <w:t xml:space="preserve">Caracas, Venezuela | +58 412 345-6789 | maria.rodriguez@ucv.edu.ve</w:t>
      </w:r>
    </w:p>
    <w:p>
      <w:pPr>
        <w:pStyle w:val="BodyText"/>
      </w:pPr>
      <w:r>
        <w:rPr>
          <w:bCs/>
          <w:b/>
        </w:rPr>
        <w:t xml:space="preserve">Attachment:</w:t>
      </w:r>
      <w:r>
        <w:t xml:space="preserve"> </w:t>
      </w:r>
      <w:r>
        <w:t xml:space="preserve">Resume, Academic Transcript, QuickBooks Certification, UCV Faculty References</w:t>
      </w:r>
    </w:p>
    <w:p>
      <w:pPr>
        <w:pStyle w:val="BodyText"/>
      </w:pPr>
      <w:r>
        <w:t xml:space="preserve">This Internship Application Letter was prepared in compliance with Venezuela Caracas' professional standards for accounting internships and reflects my commitment to contributing to the nation's financial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9T13:58:40Z</dcterms:created>
  <dcterms:modified xsi:type="dcterms:W3CDTF">2025-12-09T13:58:40Z</dcterms:modified>
</cp:coreProperties>
</file>

<file path=docProps/custom.xml><?xml version="1.0" encoding="utf-8"?>
<Properties xmlns="http://schemas.openxmlformats.org/officeDocument/2006/custom-properties" xmlns:vt="http://schemas.openxmlformats.org/officeDocument/2006/docPropsVTypes"/>
</file>